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b19e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52f7a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458d8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20:17Z</dcterms:created>
  <dcterms:modified xsi:type="dcterms:W3CDTF">2022-01-19T13:20:17Z</dcterms:modified>
</cp:coreProperties>
</file>